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7B63" w14:textId="798F99E7" w:rsidR="00873510" w:rsidRDefault="00882820" w:rsidP="00882820">
      <w:pPr>
        <w:jc w:val="center"/>
        <w:rPr>
          <w:rFonts w:ascii="Inter" w:hAnsi="Inter"/>
        </w:rPr>
      </w:pPr>
      <w:bookmarkStart w:id="0" w:name="_Hlk54949584"/>
      <w:bookmarkEnd w:id="0"/>
      <w:r w:rsidRPr="00882820">
        <w:rPr>
          <w:rFonts w:ascii="Inter" w:hAnsi="Inter"/>
        </w:rPr>
        <w:t>Computer Vision</w:t>
      </w:r>
      <w:r>
        <w:rPr>
          <w:rFonts w:ascii="Inter" w:hAnsi="Inter"/>
        </w:rPr>
        <w:t xml:space="preserve"> Homework </w:t>
      </w:r>
      <w:r w:rsidR="00347486">
        <w:rPr>
          <w:rFonts w:ascii="Inter" w:hAnsi="Inter" w:hint="eastAsia"/>
        </w:rPr>
        <w:t>9</w:t>
      </w:r>
    </w:p>
    <w:p w14:paraId="6A8D6CD0" w14:textId="77777777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/>
        </w:rPr>
        <w:t xml:space="preserve">Name: </w:t>
      </w:r>
      <w:r>
        <w:rPr>
          <w:rFonts w:ascii="Inter" w:hAnsi="Inter" w:hint="eastAsia"/>
        </w:rPr>
        <w:t>黃新予</w:t>
      </w:r>
    </w:p>
    <w:p w14:paraId="4E945E79" w14:textId="25CE88BE" w:rsidR="00882820" w:rsidRDefault="00882820" w:rsidP="00882820">
      <w:pPr>
        <w:jc w:val="right"/>
        <w:rPr>
          <w:rFonts w:ascii="Inter" w:hAnsi="Inter"/>
        </w:rPr>
      </w:pPr>
      <w:r>
        <w:rPr>
          <w:rFonts w:ascii="Inter" w:hAnsi="Inter" w:hint="eastAsia"/>
        </w:rPr>
        <w:t>S</w:t>
      </w:r>
      <w:r>
        <w:rPr>
          <w:rFonts w:ascii="Inter" w:hAnsi="Inter"/>
        </w:rPr>
        <w:t>tudent ID: f08922136</w:t>
      </w:r>
    </w:p>
    <w:p w14:paraId="2B3F2065" w14:textId="6342C7A4" w:rsidR="00CC2350" w:rsidRDefault="00CC2350" w:rsidP="00347486">
      <w:pPr>
        <w:rPr>
          <w:rFonts w:ascii="Inter" w:hAnsi="Inter"/>
          <w:b/>
        </w:rPr>
      </w:pPr>
      <w:r w:rsidRPr="00CC2350">
        <w:rPr>
          <w:rFonts w:ascii="Inter" w:hAnsi="Inter"/>
          <w:b/>
        </w:rPr>
        <w:t xml:space="preserve">All of the operator implementation follows the introduction on </w:t>
      </w:r>
      <w:r>
        <w:rPr>
          <w:rFonts w:ascii="Inter" w:hAnsi="Inter"/>
          <w:b/>
        </w:rPr>
        <w:t xml:space="preserve">the </w:t>
      </w:r>
      <w:r w:rsidRPr="00CC2350">
        <w:rPr>
          <w:rFonts w:ascii="Inter" w:hAnsi="Inter"/>
          <w:b/>
        </w:rPr>
        <w:t>PDF.</w:t>
      </w:r>
    </w:p>
    <w:p w14:paraId="13F1C17D" w14:textId="1B348B73" w:rsidR="00CC2350" w:rsidRPr="00CC2350" w:rsidRDefault="00CC2350" w:rsidP="00CC2350">
      <w:pPr>
        <w:pStyle w:val="a3"/>
        <w:numPr>
          <w:ilvl w:val="0"/>
          <w:numId w:val="4"/>
        </w:numPr>
        <w:ind w:leftChars="0"/>
        <w:rPr>
          <w:rFonts w:ascii="Inter" w:hAnsi="Inter"/>
          <w:b/>
        </w:rPr>
      </w:pPr>
      <w:r w:rsidRPr="00CC2350">
        <w:rPr>
          <w:rFonts w:ascii="Inter" w:hAnsi="Inter"/>
          <w:b/>
        </w:rPr>
        <w:t xml:space="preserve">padding </w:t>
      </w:r>
    </w:p>
    <w:p w14:paraId="785620C8" w14:textId="02F134F7" w:rsidR="00CC2350" w:rsidRDefault="00CC2350" w:rsidP="00CC2350">
      <w:pPr>
        <w:pStyle w:val="a3"/>
        <w:numPr>
          <w:ilvl w:val="0"/>
          <w:numId w:val="4"/>
        </w:numPr>
        <w:ind w:leftChars="0"/>
        <w:rPr>
          <w:rFonts w:ascii="Inter" w:hAnsi="Inter"/>
          <w:b/>
        </w:rPr>
      </w:pPr>
      <w:r>
        <w:rPr>
          <w:rFonts w:ascii="Inter" w:hAnsi="Inter" w:hint="eastAsia"/>
          <w:b/>
        </w:rPr>
        <w:t>c</w:t>
      </w:r>
      <w:r>
        <w:rPr>
          <w:rFonts w:ascii="Inter" w:hAnsi="Inter"/>
          <w:b/>
        </w:rPr>
        <w:t>reate np array for different algorithm, e.g. r0, r1, r2, k0, k1, k2…</w:t>
      </w:r>
      <w:proofErr w:type="spellStart"/>
      <w:r>
        <w:rPr>
          <w:rFonts w:ascii="Inter" w:hAnsi="Inter"/>
          <w:b/>
        </w:rPr>
        <w:t>etc</w:t>
      </w:r>
      <w:proofErr w:type="spellEnd"/>
      <w:r>
        <w:rPr>
          <w:rFonts w:ascii="Inter" w:hAnsi="Inter"/>
          <w:b/>
        </w:rPr>
        <w:t xml:space="preserve"> </w:t>
      </w:r>
    </w:p>
    <w:p w14:paraId="7D8A9B78" w14:textId="184DB675" w:rsidR="00CC2350" w:rsidRDefault="00CC2350" w:rsidP="00CC2350">
      <w:pPr>
        <w:pStyle w:val="a3"/>
        <w:numPr>
          <w:ilvl w:val="0"/>
          <w:numId w:val="4"/>
        </w:numPr>
        <w:ind w:leftChars="0"/>
        <w:rPr>
          <w:rFonts w:ascii="Inter" w:hAnsi="Inter"/>
          <w:b/>
        </w:rPr>
      </w:pPr>
      <w:r>
        <w:rPr>
          <w:rFonts w:ascii="Inter" w:hAnsi="Inter"/>
          <w:b/>
        </w:rPr>
        <w:t>use different filter to determined whether the value is greater than threshold or not.</w:t>
      </w:r>
    </w:p>
    <w:p w14:paraId="7002812D" w14:textId="1D636639" w:rsidR="00CC2350" w:rsidRDefault="00CC2350" w:rsidP="00EB0ED1">
      <w:pPr>
        <w:pStyle w:val="a3"/>
        <w:numPr>
          <w:ilvl w:val="0"/>
          <w:numId w:val="4"/>
        </w:numPr>
        <w:ind w:leftChars="0"/>
        <w:rPr>
          <w:rFonts w:ascii="Inter" w:hAnsi="Inter"/>
          <w:b/>
        </w:rPr>
      </w:pPr>
      <w:r w:rsidRPr="00CC2350">
        <w:rPr>
          <w:rFonts w:ascii="Inter" w:hAnsi="Inter"/>
          <w:b/>
        </w:rPr>
        <w:t>Put corresponding pixel value on new image.</w:t>
      </w:r>
    </w:p>
    <w:p w14:paraId="0955540E" w14:textId="70083C90" w:rsidR="00CC2350" w:rsidRPr="00CC2350" w:rsidRDefault="00CC2350" w:rsidP="00EB0ED1">
      <w:pPr>
        <w:pStyle w:val="a3"/>
        <w:numPr>
          <w:ilvl w:val="0"/>
          <w:numId w:val="4"/>
        </w:numPr>
        <w:ind w:leftChars="0"/>
        <w:rPr>
          <w:rFonts w:ascii="Inter" w:hAnsi="Inter" w:hint="eastAsia"/>
          <w:b/>
        </w:rPr>
      </w:pPr>
      <w:r>
        <w:rPr>
          <w:rFonts w:ascii="Inter" w:hAnsi="Inter"/>
          <w:b/>
        </w:rPr>
        <w:t>Result:</w:t>
      </w:r>
      <w:bookmarkStart w:id="1" w:name="_GoBack"/>
      <w:bookmarkEnd w:id="1"/>
    </w:p>
    <w:p w14:paraId="3A35D16D" w14:textId="6D748C81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a) Robert's Operator: </w:t>
      </w:r>
      <w:r>
        <w:rPr>
          <w:rFonts w:ascii="Inter" w:hAnsi="Inter"/>
        </w:rPr>
        <w:t>35</w:t>
      </w:r>
      <w:r>
        <w:rPr>
          <w:rFonts w:ascii="Inter" w:hAnsi="Inter"/>
        </w:rPr>
        <w:br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47486" w14:paraId="447D4E65" w14:textId="77777777" w:rsidTr="00347486">
        <w:tc>
          <w:tcPr>
            <w:tcW w:w="3485" w:type="dxa"/>
          </w:tcPr>
          <w:p w14:paraId="4E403A13" w14:textId="44442086" w:rsidR="00347486" w:rsidRDefault="00347486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AA67448" wp14:editId="2EC18997">
                  <wp:extent cx="1440000" cy="1440000"/>
                  <wp:effectExtent l="0" t="0" r="8255" b="8255"/>
                  <wp:docPr id="10" name="圖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1100C066" w14:textId="2CE61409" w:rsidR="00347486" w:rsidRDefault="00347486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24B72601" wp14:editId="6F5F3933">
                  <wp:extent cx="1440000" cy="1440000"/>
                  <wp:effectExtent l="0" t="0" r="8255" b="8255"/>
                  <wp:docPr id="52" name="圖片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64E1C632" w14:textId="592BA1DE" w:rsidR="00347486" w:rsidRDefault="00347486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F0049C5" wp14:editId="60AD5797">
                  <wp:extent cx="1440000" cy="1440000"/>
                  <wp:effectExtent l="0" t="0" r="8255" b="8255"/>
                  <wp:docPr id="44" name="圖片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486" w14:paraId="30C315D8" w14:textId="77777777" w:rsidTr="00347486">
        <w:tc>
          <w:tcPr>
            <w:tcW w:w="3485" w:type="dxa"/>
          </w:tcPr>
          <w:p w14:paraId="1635578E" w14:textId="6DD8AACC" w:rsidR="00347486" w:rsidRDefault="00347486" w:rsidP="00347486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176C946B" w14:textId="255DBEB1" w:rsidR="00347486" w:rsidRDefault="00347486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40</w:t>
            </w:r>
          </w:p>
        </w:tc>
        <w:tc>
          <w:tcPr>
            <w:tcW w:w="3486" w:type="dxa"/>
          </w:tcPr>
          <w:p w14:paraId="3B867855" w14:textId="6A97D2FD" w:rsidR="00347486" w:rsidRDefault="00347486" w:rsidP="00347486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</w:t>
            </w:r>
            <w:r>
              <w:rPr>
                <w:rFonts w:ascii="Inter" w:hAnsi="Inter"/>
              </w:rPr>
              <w:t xml:space="preserve"> 35</w:t>
            </w:r>
          </w:p>
        </w:tc>
      </w:tr>
    </w:tbl>
    <w:p w14:paraId="43A2E0E0" w14:textId="01BFE80C" w:rsidR="00347486" w:rsidRPr="00347486" w:rsidRDefault="00347486" w:rsidP="00347486">
      <w:pPr>
        <w:rPr>
          <w:rFonts w:ascii="Inter" w:hAnsi="Inter"/>
        </w:rPr>
      </w:pPr>
    </w:p>
    <w:p w14:paraId="1007B6A7" w14:textId="77777777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b) Prewitt's Edge Detector: </w:t>
      </w:r>
      <w:r>
        <w:rPr>
          <w:rFonts w:ascii="Inter" w:hAnsi="Inter"/>
        </w:rPr>
        <w:t>30</w:t>
      </w:r>
      <w:r>
        <w:rPr>
          <w:rFonts w:ascii="Inter" w:hAnsi="Inter"/>
        </w:rPr>
        <w:br/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47486" w14:paraId="16583D9E" w14:textId="77777777" w:rsidTr="006608A2">
        <w:tc>
          <w:tcPr>
            <w:tcW w:w="3485" w:type="dxa"/>
          </w:tcPr>
          <w:p w14:paraId="12F6F046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665DF698" wp14:editId="3DCA07E6">
                  <wp:extent cx="1440000" cy="1440000"/>
                  <wp:effectExtent l="0" t="0" r="8255" b="825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266C6B79" w14:textId="0AD12170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45744FAB" wp14:editId="791045BB">
                  <wp:extent cx="1440000" cy="1440000"/>
                  <wp:effectExtent l="0" t="0" r="8255" b="8255"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2863C3B8" w14:textId="7A108C91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548689DE" wp14:editId="29682D5C">
                  <wp:extent cx="1440000" cy="1440000"/>
                  <wp:effectExtent l="0" t="0" r="8255" b="8255"/>
                  <wp:docPr id="45" name="圖片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486" w14:paraId="7E1AD4AD" w14:textId="77777777" w:rsidTr="006608A2">
        <w:tc>
          <w:tcPr>
            <w:tcW w:w="3485" w:type="dxa"/>
          </w:tcPr>
          <w:p w14:paraId="52408CB8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11636323" w14:textId="4671DCEC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</w:t>
            </w:r>
            <w:r>
              <w:rPr>
                <w:rFonts w:ascii="Inter" w:hAnsi="Inter"/>
              </w:rPr>
              <w:t>24</w:t>
            </w:r>
          </w:p>
        </w:tc>
        <w:tc>
          <w:tcPr>
            <w:tcW w:w="3486" w:type="dxa"/>
          </w:tcPr>
          <w:p w14:paraId="2CDEE598" w14:textId="072D2BD0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 3</w:t>
            </w:r>
            <w:r>
              <w:rPr>
                <w:rFonts w:ascii="Inter" w:hAnsi="Inter"/>
              </w:rPr>
              <w:t>0</w:t>
            </w:r>
          </w:p>
        </w:tc>
      </w:tr>
    </w:tbl>
    <w:p w14:paraId="5A99C8D1" w14:textId="673FA772" w:rsidR="00347486" w:rsidRPr="00347486" w:rsidRDefault="00347486" w:rsidP="00347486">
      <w:pPr>
        <w:rPr>
          <w:rFonts w:ascii="Inter" w:hAnsi="Inter"/>
        </w:rPr>
      </w:pPr>
    </w:p>
    <w:p w14:paraId="6661B1BF" w14:textId="77777777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c) Sobel's Edge Detector: </w:t>
      </w:r>
      <w:r>
        <w:rPr>
          <w:rFonts w:ascii="Inter" w:hAnsi="Inter"/>
        </w:rPr>
        <w:t>50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47486" w14:paraId="0624B2F1" w14:textId="77777777" w:rsidTr="006608A2">
        <w:tc>
          <w:tcPr>
            <w:tcW w:w="3485" w:type="dxa"/>
          </w:tcPr>
          <w:p w14:paraId="4CECE6D2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2DC9031" wp14:editId="1294AE9A">
                  <wp:extent cx="1440000" cy="1440000"/>
                  <wp:effectExtent l="0" t="0" r="8255" b="8255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375FD87C" w14:textId="3FDA7BBD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A795095" wp14:editId="480C26B4">
                  <wp:extent cx="1440000" cy="1440000"/>
                  <wp:effectExtent l="0" t="0" r="8255" b="8255"/>
                  <wp:docPr id="54" name="圖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7300F0D9" w14:textId="09F15C48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5E246558" wp14:editId="4B46A510">
                  <wp:extent cx="1440000" cy="1440000"/>
                  <wp:effectExtent l="0" t="0" r="8255" b="8255"/>
                  <wp:docPr id="46" name="圖片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486" w14:paraId="30777BFE" w14:textId="77777777" w:rsidTr="006608A2">
        <w:tc>
          <w:tcPr>
            <w:tcW w:w="3485" w:type="dxa"/>
          </w:tcPr>
          <w:p w14:paraId="48F16FA3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7154A0DF" w14:textId="1C43C380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</w:t>
            </w:r>
            <w:r>
              <w:rPr>
                <w:rFonts w:ascii="Inter" w:hAnsi="Inter"/>
              </w:rPr>
              <w:t>38</w:t>
            </w:r>
          </w:p>
        </w:tc>
        <w:tc>
          <w:tcPr>
            <w:tcW w:w="3486" w:type="dxa"/>
          </w:tcPr>
          <w:p w14:paraId="56AC70FD" w14:textId="3D7FFF91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>
              <w:rPr>
                <w:rFonts w:ascii="Inter" w:hAnsi="Inter"/>
              </w:rPr>
              <w:t>50</w:t>
            </w:r>
          </w:p>
        </w:tc>
      </w:tr>
    </w:tbl>
    <w:p w14:paraId="58B9D2CA" w14:textId="0A9DE4DD" w:rsidR="00347486" w:rsidRPr="00347486" w:rsidRDefault="00347486" w:rsidP="00347486">
      <w:pPr>
        <w:rPr>
          <w:rFonts w:ascii="Inter" w:hAnsi="Inter"/>
        </w:rPr>
      </w:pPr>
    </w:p>
    <w:p w14:paraId="728B78E8" w14:textId="77777777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d) Frei and Chen's Gradient Operator: </w:t>
      </w:r>
      <w:r>
        <w:rPr>
          <w:rFonts w:ascii="Inter" w:hAnsi="Inter"/>
        </w:rPr>
        <w:t>40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47486" w14:paraId="65C77B15" w14:textId="77777777" w:rsidTr="006608A2">
        <w:tc>
          <w:tcPr>
            <w:tcW w:w="3485" w:type="dxa"/>
          </w:tcPr>
          <w:p w14:paraId="6BAA4780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lastRenderedPageBreak/>
              <w:drawing>
                <wp:inline distT="0" distB="0" distL="0" distR="0" wp14:anchorId="7CE3BE5E" wp14:editId="480B0DE4">
                  <wp:extent cx="1440000" cy="1440000"/>
                  <wp:effectExtent l="0" t="0" r="8255" b="8255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7E85F700" w14:textId="54AA8F4E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DA5DE50" wp14:editId="6C40B107">
                  <wp:extent cx="1440000" cy="1440000"/>
                  <wp:effectExtent l="0" t="0" r="8255" b="8255"/>
                  <wp:docPr id="56" name="圖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7461C4CA" w14:textId="4D8DFC81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666A668" wp14:editId="5F16AD5E">
                  <wp:extent cx="1440000" cy="1440000"/>
                  <wp:effectExtent l="0" t="0" r="8255" b="8255"/>
                  <wp:docPr id="47" name="圖片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486" w14:paraId="0FB70FBF" w14:textId="77777777" w:rsidTr="006608A2">
        <w:tc>
          <w:tcPr>
            <w:tcW w:w="3485" w:type="dxa"/>
          </w:tcPr>
          <w:p w14:paraId="30C9BEA7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46A3E755" w14:textId="438E7C1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</w:t>
            </w:r>
            <w:r>
              <w:rPr>
                <w:rFonts w:ascii="Inter" w:hAnsi="Inter"/>
              </w:rPr>
              <w:t>30</w:t>
            </w:r>
          </w:p>
        </w:tc>
        <w:tc>
          <w:tcPr>
            <w:tcW w:w="3486" w:type="dxa"/>
          </w:tcPr>
          <w:p w14:paraId="18EE797B" w14:textId="062F452B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>
              <w:rPr>
                <w:rFonts w:ascii="Inter" w:hAnsi="Inter"/>
              </w:rPr>
              <w:t>40</w:t>
            </w:r>
          </w:p>
        </w:tc>
      </w:tr>
    </w:tbl>
    <w:p w14:paraId="6BD8798E" w14:textId="6CFAF4BA" w:rsidR="00347486" w:rsidRPr="00347486" w:rsidRDefault="00347486" w:rsidP="00347486">
      <w:pPr>
        <w:rPr>
          <w:rFonts w:ascii="Inter" w:hAnsi="Inter"/>
        </w:rPr>
      </w:pPr>
    </w:p>
    <w:p w14:paraId="60922C61" w14:textId="77777777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e) Kirsch's Compass Operator: </w:t>
      </w:r>
      <w:r>
        <w:rPr>
          <w:rFonts w:ascii="Inter" w:hAnsi="Inter"/>
        </w:rPr>
        <w:t>150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47486" w14:paraId="7B743571" w14:textId="77777777" w:rsidTr="006608A2">
        <w:tc>
          <w:tcPr>
            <w:tcW w:w="3485" w:type="dxa"/>
          </w:tcPr>
          <w:p w14:paraId="62BD7627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C6139F0" wp14:editId="58F87B3C">
                  <wp:extent cx="1440000" cy="1440000"/>
                  <wp:effectExtent l="0" t="0" r="8255" b="8255"/>
                  <wp:docPr id="41" name="圖片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196AAC1C" w14:textId="341FA69B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58B47FE8" wp14:editId="0742686A">
                  <wp:extent cx="1440000" cy="1440000"/>
                  <wp:effectExtent l="0" t="0" r="8255" b="8255"/>
                  <wp:docPr id="57" name="圖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2C595DE7" w14:textId="489B2218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07C54AB1" wp14:editId="0D9CEAAA">
                  <wp:extent cx="1440000" cy="1440000"/>
                  <wp:effectExtent l="0" t="0" r="8255" b="8255"/>
                  <wp:docPr id="48" name="圖片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486" w14:paraId="5EF29C40" w14:textId="77777777" w:rsidTr="006608A2">
        <w:tc>
          <w:tcPr>
            <w:tcW w:w="3485" w:type="dxa"/>
          </w:tcPr>
          <w:p w14:paraId="343317AD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272029C8" w14:textId="00D4FEF5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</w:t>
            </w:r>
            <w:r>
              <w:rPr>
                <w:rFonts w:ascii="Inter" w:hAnsi="Inter"/>
              </w:rPr>
              <w:t>135</w:t>
            </w:r>
          </w:p>
        </w:tc>
        <w:tc>
          <w:tcPr>
            <w:tcW w:w="3486" w:type="dxa"/>
          </w:tcPr>
          <w:p w14:paraId="17EFA0A5" w14:textId="70FF7FA8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>
              <w:rPr>
                <w:rFonts w:ascii="Inter" w:hAnsi="Inter"/>
              </w:rPr>
              <w:t>150</w:t>
            </w:r>
          </w:p>
        </w:tc>
      </w:tr>
    </w:tbl>
    <w:p w14:paraId="6ABC252F" w14:textId="6B20B379" w:rsidR="00347486" w:rsidRPr="00347486" w:rsidRDefault="00347486" w:rsidP="00347486">
      <w:pPr>
        <w:rPr>
          <w:rFonts w:ascii="Inter" w:hAnsi="Inter"/>
        </w:rPr>
      </w:pPr>
    </w:p>
    <w:p w14:paraId="4686631D" w14:textId="77777777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f) Robinson's Compass Operator: </w:t>
      </w:r>
      <w:r>
        <w:rPr>
          <w:rFonts w:ascii="Inter" w:hAnsi="Inter"/>
        </w:rPr>
        <w:t>60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47486" w14:paraId="42F4B8D6" w14:textId="77777777" w:rsidTr="006608A2">
        <w:tc>
          <w:tcPr>
            <w:tcW w:w="3485" w:type="dxa"/>
          </w:tcPr>
          <w:p w14:paraId="2C95348A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4010F7E" wp14:editId="07BC0BB3">
                  <wp:extent cx="1440000" cy="1440000"/>
                  <wp:effectExtent l="0" t="0" r="8255" b="8255"/>
                  <wp:docPr id="42" name="圖片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730D6646" w14:textId="75FEB9DB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51635FF0" wp14:editId="293E4AD0">
                  <wp:extent cx="1440000" cy="1440000"/>
                  <wp:effectExtent l="0" t="0" r="8255" b="8255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64198AF5" w14:textId="7E457C2D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3B959FD" wp14:editId="33F3BD03">
                  <wp:extent cx="1440000" cy="1440000"/>
                  <wp:effectExtent l="0" t="0" r="8255" b="8255"/>
                  <wp:docPr id="49" name="圖片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486" w14:paraId="5752868F" w14:textId="77777777" w:rsidTr="006608A2">
        <w:tc>
          <w:tcPr>
            <w:tcW w:w="3485" w:type="dxa"/>
          </w:tcPr>
          <w:p w14:paraId="4163CFCB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2D2787B9" w14:textId="02A474FC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</w:t>
            </w:r>
            <w:r>
              <w:rPr>
                <w:rFonts w:ascii="Inter" w:hAnsi="Inter"/>
              </w:rPr>
              <w:t>43</w:t>
            </w:r>
          </w:p>
        </w:tc>
        <w:tc>
          <w:tcPr>
            <w:tcW w:w="3486" w:type="dxa"/>
          </w:tcPr>
          <w:p w14:paraId="608E8A0A" w14:textId="770A26DA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>
              <w:rPr>
                <w:rFonts w:ascii="Inter" w:hAnsi="Inter"/>
              </w:rPr>
              <w:t>60</w:t>
            </w:r>
          </w:p>
        </w:tc>
      </w:tr>
    </w:tbl>
    <w:p w14:paraId="4EEB6BCB" w14:textId="4F9C9ED6" w:rsidR="00347486" w:rsidRPr="00347486" w:rsidRDefault="00347486" w:rsidP="00347486">
      <w:pPr>
        <w:rPr>
          <w:rFonts w:ascii="Inter" w:hAnsi="Inter"/>
        </w:rPr>
      </w:pPr>
    </w:p>
    <w:p w14:paraId="72F54E17" w14:textId="77777777" w:rsidR="00347486" w:rsidRPr="00347486" w:rsidRDefault="00347486" w:rsidP="00347486">
      <w:pPr>
        <w:rPr>
          <w:rFonts w:ascii="Inter" w:hAnsi="Inter"/>
        </w:rPr>
      </w:pPr>
      <w:r w:rsidRPr="00347486">
        <w:rPr>
          <w:rFonts w:ascii="Inter" w:hAnsi="Inter"/>
        </w:rPr>
        <w:t xml:space="preserve">(g) </w:t>
      </w:r>
      <w:proofErr w:type="spellStart"/>
      <w:r w:rsidRPr="00347486">
        <w:rPr>
          <w:rFonts w:ascii="Inter" w:hAnsi="Inter"/>
        </w:rPr>
        <w:t>Nevatia-Babu</w:t>
      </w:r>
      <w:proofErr w:type="spellEnd"/>
      <w:r w:rsidRPr="00347486">
        <w:rPr>
          <w:rFonts w:ascii="Inter" w:hAnsi="Inter"/>
        </w:rPr>
        <w:t xml:space="preserve"> 5x5 Operator: 1</w:t>
      </w:r>
      <w:r>
        <w:rPr>
          <w:rFonts w:ascii="Inter" w:hAnsi="Inter"/>
        </w:rPr>
        <w:t>3000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485"/>
        <w:gridCol w:w="3485"/>
        <w:gridCol w:w="3486"/>
      </w:tblGrid>
      <w:tr w:rsidR="00347486" w14:paraId="776B3187" w14:textId="77777777" w:rsidTr="006608A2">
        <w:tc>
          <w:tcPr>
            <w:tcW w:w="3485" w:type="dxa"/>
          </w:tcPr>
          <w:p w14:paraId="47C1CE2D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6EE9E86C" wp14:editId="1E867857">
                  <wp:extent cx="1440000" cy="1440000"/>
                  <wp:effectExtent l="0" t="0" r="8255" b="8255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5" w:type="dxa"/>
          </w:tcPr>
          <w:p w14:paraId="710F7E12" w14:textId="07EF36A6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1A713152" wp14:editId="53DC2CAE">
                  <wp:extent cx="1440000" cy="1440000"/>
                  <wp:effectExtent l="0" t="0" r="8255" b="8255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86" w:type="dxa"/>
          </w:tcPr>
          <w:p w14:paraId="7A645DB0" w14:textId="157AA70C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  <w:noProof/>
              </w:rPr>
              <w:drawing>
                <wp:inline distT="0" distB="0" distL="0" distR="0" wp14:anchorId="79BC2A34" wp14:editId="553C1A38">
                  <wp:extent cx="1440000" cy="1440000"/>
                  <wp:effectExtent l="0" t="0" r="8255" b="825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7486" w14:paraId="2ACF5483" w14:textId="77777777" w:rsidTr="006608A2">
        <w:tc>
          <w:tcPr>
            <w:tcW w:w="3485" w:type="dxa"/>
          </w:tcPr>
          <w:p w14:paraId="66580D57" w14:textId="77777777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 w:hint="eastAsia"/>
              </w:rPr>
              <w:t>原圖</w:t>
            </w:r>
          </w:p>
        </w:tc>
        <w:tc>
          <w:tcPr>
            <w:tcW w:w="3485" w:type="dxa"/>
          </w:tcPr>
          <w:p w14:paraId="5B04A1D7" w14:textId="0BE9BA41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>Threshold =</w:t>
            </w:r>
            <w:r>
              <w:rPr>
                <w:rFonts w:ascii="Inter" w:hAnsi="Inter"/>
              </w:rPr>
              <w:t>12500</w:t>
            </w:r>
          </w:p>
        </w:tc>
        <w:tc>
          <w:tcPr>
            <w:tcW w:w="3486" w:type="dxa"/>
          </w:tcPr>
          <w:p w14:paraId="5BC189C6" w14:textId="4318F03B" w:rsidR="00347486" w:rsidRDefault="00347486" w:rsidP="006608A2">
            <w:pPr>
              <w:rPr>
                <w:rFonts w:ascii="Inter" w:hAnsi="Inter"/>
              </w:rPr>
            </w:pPr>
            <w:r>
              <w:rPr>
                <w:rFonts w:ascii="Inter" w:hAnsi="Inter"/>
              </w:rPr>
              <w:t xml:space="preserve">Threshold = </w:t>
            </w:r>
            <w:r>
              <w:rPr>
                <w:rFonts w:ascii="Inter" w:hAnsi="Inter"/>
              </w:rPr>
              <w:t>13000</w:t>
            </w:r>
          </w:p>
        </w:tc>
      </w:tr>
    </w:tbl>
    <w:p w14:paraId="7F60A967" w14:textId="016E5C5F" w:rsidR="00347486" w:rsidRDefault="00347486" w:rsidP="00347486">
      <w:pPr>
        <w:rPr>
          <w:rFonts w:ascii="Inter" w:hAnsi="Inter"/>
        </w:rPr>
      </w:pPr>
    </w:p>
    <w:p w14:paraId="01DA60B6" w14:textId="66285C54" w:rsidR="00CC2350" w:rsidRDefault="00CC2350">
      <w:pPr>
        <w:widowControl/>
        <w:rPr>
          <w:rFonts w:ascii="Inter" w:hAnsi="Inter"/>
        </w:rPr>
      </w:pPr>
      <w:r>
        <w:rPr>
          <w:rFonts w:ascii="Inter" w:hAnsi="Inter"/>
        </w:rPr>
        <w:br w:type="page"/>
      </w:r>
    </w:p>
    <w:p w14:paraId="3647AA21" w14:textId="71A45B96" w:rsidR="008D46D4" w:rsidRDefault="008D46D4" w:rsidP="00347486">
      <w:pPr>
        <w:rPr>
          <w:rFonts w:ascii="Inter" w:hAnsi="Inter"/>
        </w:rPr>
      </w:pPr>
      <w:r w:rsidRPr="00CC2350">
        <w:rPr>
          <w:rFonts w:ascii="Inter" w:hAnsi="Inter" w:hint="eastAsia"/>
          <w:b/>
        </w:rPr>
        <w:lastRenderedPageBreak/>
        <w:t>P</w:t>
      </w:r>
      <w:r w:rsidRPr="00CC2350">
        <w:rPr>
          <w:rFonts w:ascii="Inter" w:hAnsi="Inter"/>
          <w:b/>
        </w:rPr>
        <w:t>adding</w:t>
      </w:r>
      <w:r w:rsidR="00CC2350" w:rsidRPr="00CC2350">
        <w:rPr>
          <w:rFonts w:ascii="Inter" w:hAnsi="Inter"/>
          <w:b/>
        </w:rPr>
        <w:t xml:space="preserve"> implementation</w:t>
      </w:r>
      <w:r w:rsidR="00CC2350">
        <w:rPr>
          <w:rFonts w:ascii="Inter" w:hAnsi="Inter"/>
          <w:b/>
        </w:rPr>
        <w:br/>
      </w:r>
      <w:r w:rsidR="00CC2350">
        <w:rPr>
          <w:noProof/>
        </w:rPr>
        <w:drawing>
          <wp:inline distT="0" distB="0" distL="0" distR="0" wp14:anchorId="528DA825" wp14:editId="76B2DDFC">
            <wp:extent cx="6645910" cy="704215"/>
            <wp:effectExtent l="0" t="0" r="2540" b="63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2350">
        <w:rPr>
          <w:rFonts w:ascii="Inter" w:hAnsi="Inter"/>
          <w:b/>
        </w:rPr>
        <w:br/>
      </w:r>
      <w:r w:rsidR="00CC2350" w:rsidRPr="00CC2350">
        <w:rPr>
          <w:rFonts w:ascii="Inter" w:hAnsi="Inter"/>
        </w:rPr>
        <w:t>for Robert operator</w:t>
      </w:r>
    </w:p>
    <w:p w14:paraId="495A8F50" w14:textId="6243F02C" w:rsidR="00CC2350" w:rsidRDefault="00CC2350" w:rsidP="00347486">
      <w:pPr>
        <w:rPr>
          <w:rFonts w:ascii="Inter" w:hAnsi="Inter"/>
          <w:b/>
        </w:rPr>
      </w:pPr>
      <w:r>
        <w:rPr>
          <w:noProof/>
        </w:rPr>
        <w:drawing>
          <wp:inline distT="0" distB="0" distL="0" distR="0" wp14:anchorId="26EC6742" wp14:editId="3852F9BF">
            <wp:extent cx="6645910" cy="1615440"/>
            <wp:effectExtent l="0" t="0" r="2540" b="381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1B561" w14:textId="4386C97E" w:rsidR="00CC2350" w:rsidRDefault="00CC2350" w:rsidP="00347486">
      <w:pPr>
        <w:rPr>
          <w:rFonts w:ascii="Inter" w:hAnsi="Inter"/>
        </w:rPr>
      </w:pPr>
      <w:r w:rsidRPr="00CC2350">
        <w:rPr>
          <w:rFonts w:ascii="Inter" w:hAnsi="Inter"/>
        </w:rPr>
        <w:t>For the other</w:t>
      </w:r>
    </w:p>
    <w:p w14:paraId="24ECBE22" w14:textId="43765F2B" w:rsidR="00CC2350" w:rsidRDefault="00CC2350" w:rsidP="00347486">
      <w:pPr>
        <w:rPr>
          <w:rFonts w:ascii="Inter" w:hAnsi="Inter"/>
        </w:rPr>
      </w:pPr>
      <w:r>
        <w:rPr>
          <w:noProof/>
        </w:rPr>
        <w:drawing>
          <wp:inline distT="0" distB="0" distL="0" distR="0" wp14:anchorId="4B74D898" wp14:editId="124385F2">
            <wp:extent cx="6645910" cy="3702685"/>
            <wp:effectExtent l="0" t="0" r="2540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DCEB0" w14:textId="406DDD24" w:rsidR="00CC2350" w:rsidRDefault="00CC2350" w:rsidP="00347486">
      <w:pPr>
        <w:rPr>
          <w:rFonts w:ascii="Inter" w:hAnsi="Inter"/>
        </w:rPr>
      </w:pPr>
    </w:p>
    <w:sectPr w:rsidR="00CC2350" w:rsidSect="00882820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E956D" w14:textId="77777777" w:rsidR="004809BD" w:rsidRDefault="004809BD" w:rsidP="00AD0B1B">
      <w:r>
        <w:separator/>
      </w:r>
    </w:p>
  </w:endnote>
  <w:endnote w:type="continuationSeparator" w:id="0">
    <w:p w14:paraId="27F744DB" w14:textId="77777777" w:rsidR="004809BD" w:rsidRDefault="004809BD" w:rsidP="00AD0B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B6F76C" w14:textId="77777777" w:rsidR="004809BD" w:rsidRDefault="004809BD" w:rsidP="00AD0B1B">
      <w:r>
        <w:separator/>
      </w:r>
    </w:p>
  </w:footnote>
  <w:footnote w:type="continuationSeparator" w:id="0">
    <w:p w14:paraId="5F3EED2C" w14:textId="77777777" w:rsidR="004809BD" w:rsidRDefault="004809BD" w:rsidP="00AD0B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521289"/>
    <w:multiLevelType w:val="hybridMultilevel"/>
    <w:tmpl w:val="2AA8C674"/>
    <w:lvl w:ilvl="0" w:tplc="B22CCC6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2026144"/>
    <w:multiLevelType w:val="hybridMultilevel"/>
    <w:tmpl w:val="2CDEAD38"/>
    <w:lvl w:ilvl="0" w:tplc="98B859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9D543E2"/>
    <w:multiLevelType w:val="hybridMultilevel"/>
    <w:tmpl w:val="FCEA553E"/>
    <w:lvl w:ilvl="0" w:tplc="9EAA75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515A2781"/>
    <w:multiLevelType w:val="hybridMultilevel"/>
    <w:tmpl w:val="9EB8640E"/>
    <w:lvl w:ilvl="0" w:tplc="E4F419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xNDQzMjc3MDMztbBQ0lEKTi0uzszPAykwNKoFAGdz06ItAAAA"/>
  </w:docVars>
  <w:rsids>
    <w:rsidRoot w:val="00882820"/>
    <w:rsid w:val="00031294"/>
    <w:rsid w:val="00087F70"/>
    <w:rsid w:val="000E1557"/>
    <w:rsid w:val="00110C8D"/>
    <w:rsid w:val="0012397D"/>
    <w:rsid w:val="001D46DB"/>
    <w:rsid w:val="001E45C1"/>
    <w:rsid w:val="00247B4D"/>
    <w:rsid w:val="002D590D"/>
    <w:rsid w:val="003055A8"/>
    <w:rsid w:val="00310A16"/>
    <w:rsid w:val="003301C4"/>
    <w:rsid w:val="00347486"/>
    <w:rsid w:val="0039468B"/>
    <w:rsid w:val="003A6DF0"/>
    <w:rsid w:val="003E375E"/>
    <w:rsid w:val="003E4308"/>
    <w:rsid w:val="00442A8C"/>
    <w:rsid w:val="00460D32"/>
    <w:rsid w:val="004809BD"/>
    <w:rsid w:val="004B5C64"/>
    <w:rsid w:val="00545889"/>
    <w:rsid w:val="005674F1"/>
    <w:rsid w:val="005822E1"/>
    <w:rsid w:val="00596ADE"/>
    <w:rsid w:val="005D55F7"/>
    <w:rsid w:val="005E1A63"/>
    <w:rsid w:val="005E3625"/>
    <w:rsid w:val="006B42E0"/>
    <w:rsid w:val="006B4990"/>
    <w:rsid w:val="006F4D50"/>
    <w:rsid w:val="00711BF7"/>
    <w:rsid w:val="00756BAF"/>
    <w:rsid w:val="00783612"/>
    <w:rsid w:val="007C49FD"/>
    <w:rsid w:val="0085720A"/>
    <w:rsid w:val="00866B20"/>
    <w:rsid w:val="00873510"/>
    <w:rsid w:val="00874B6C"/>
    <w:rsid w:val="00882820"/>
    <w:rsid w:val="008D31E2"/>
    <w:rsid w:val="008D46D4"/>
    <w:rsid w:val="00962CAF"/>
    <w:rsid w:val="0099708B"/>
    <w:rsid w:val="009F1A1E"/>
    <w:rsid w:val="00A5464B"/>
    <w:rsid w:val="00AD0B1B"/>
    <w:rsid w:val="00AE78C8"/>
    <w:rsid w:val="00B04374"/>
    <w:rsid w:val="00B049B3"/>
    <w:rsid w:val="00B81CEE"/>
    <w:rsid w:val="00B96438"/>
    <w:rsid w:val="00BC0238"/>
    <w:rsid w:val="00CB005D"/>
    <w:rsid w:val="00CC2350"/>
    <w:rsid w:val="00D122F9"/>
    <w:rsid w:val="00D64755"/>
    <w:rsid w:val="00E02C19"/>
    <w:rsid w:val="00E7407D"/>
    <w:rsid w:val="00E8640B"/>
    <w:rsid w:val="00EA707C"/>
    <w:rsid w:val="00EE0FA2"/>
    <w:rsid w:val="00F32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D5F49B"/>
  <w15:chartTrackingRefBased/>
  <w15:docId w15:val="{9993E7D8-E01C-406F-8345-9D30C566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82820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AD0B1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AD0B1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AD0B1B"/>
    <w:rPr>
      <w:sz w:val="20"/>
      <w:szCs w:val="20"/>
    </w:rPr>
  </w:style>
  <w:style w:type="character" w:styleId="a8">
    <w:name w:val="Hyperlink"/>
    <w:basedOn w:val="a0"/>
    <w:uiPriority w:val="99"/>
    <w:unhideWhenUsed/>
    <w:rsid w:val="009F1A1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F1A1E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B04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3</Pages>
  <Words>142</Words>
  <Characters>812</Characters>
  <Application>Microsoft Office Word</Application>
  <DocSecurity>0</DocSecurity>
  <Lines>6</Lines>
  <Paragraphs>1</Paragraphs>
  <ScaleCrop>false</ScaleCrop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hsin yu</dc:creator>
  <cp:keywords/>
  <dc:description/>
  <cp:lastModifiedBy>huang hsin yu</cp:lastModifiedBy>
  <cp:revision>42</cp:revision>
  <cp:lastPrinted>2020-10-30T03:35:00Z</cp:lastPrinted>
  <dcterms:created xsi:type="dcterms:W3CDTF">2020-09-25T07:13:00Z</dcterms:created>
  <dcterms:modified xsi:type="dcterms:W3CDTF">2020-12-03T04:46:00Z</dcterms:modified>
</cp:coreProperties>
</file>